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FEA77" w14:textId="77777777" w:rsidR="00C36DE5" w:rsidRPr="00FD15EA" w:rsidRDefault="00C36DE5" w:rsidP="00FD15EA">
      <w:pPr>
        <w:spacing w:before="100" w:beforeAutospacing="1" w:after="100" w:afterAutospacing="1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D15E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irla Institute of Technology, Patna Campus</w:t>
      </w:r>
    </w:p>
    <w:p w14:paraId="25D1F9E2" w14:textId="7D98C9C4" w:rsidR="00C36DE5" w:rsidRPr="00C36DE5" w:rsidRDefault="00C36DE5" w:rsidP="00FD15EA">
      <w:pPr>
        <w:spacing w:before="100" w:beforeAutospacing="1" w:after="100" w:afterAutospacing="1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uest R</w:t>
      </w:r>
      <w:r w:rsidRPr="00FD15E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eservation </w:t>
      </w:r>
      <w:r w:rsidRPr="00C36DE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orm</w:t>
      </w:r>
    </w:p>
    <w:p w14:paraId="5B784B53" w14:textId="6C2F2E24" w:rsidR="002D5F80" w:rsidRDefault="00C36DE5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uest Details</w:t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50565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  <w:t>Form No. ___________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 xml:space="preserve">Name: </w:t>
      </w:r>
      <w:r w:rsidR="00BC0FA4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_________________</w:t>
      </w:r>
      <w:r w:rsidR="004E417E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_____</w:t>
      </w:r>
    </w:p>
    <w:p w14:paraId="596CF818" w14:textId="150B9666" w:rsidR="00C879BE" w:rsidRDefault="002D5F80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ategory: </w:t>
      </w:r>
      <w:r w:rsidR="00C879BE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arents</w:t>
      </w:r>
      <w:r w:rsidR="00C879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Std. Roll No. _______________</w:t>
      </w:r>
      <w:r w:rsidR="004B0778">
        <w:rPr>
          <w:rFonts w:ascii="Times New Roman" w:eastAsia="Times New Roman" w:hAnsi="Times New Roman" w:cs="Times New Roman"/>
          <w:sz w:val="24"/>
          <w:szCs w:val="24"/>
          <w:lang w:eastAsia="en-IN"/>
        </w:rPr>
        <w:t>_____</w:t>
      </w:r>
      <w:r w:rsidR="00C879BE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="004B0778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[ ]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</w:t>
      </w:r>
      <w:r w:rsidRPr="002D5F80">
        <w:rPr>
          <w:rFonts w:ascii="Times New Roman" w:eastAsia="Times New Roman" w:hAnsi="Times New Roman" w:cs="Times New Roman"/>
          <w:sz w:val="24"/>
          <w:szCs w:val="24"/>
          <w:lang w:eastAsia="en-IN"/>
        </w:rPr>
        <w:t>lumnus</w:t>
      </w:r>
      <w:r w:rsidR="00C879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64F14EA8" w14:textId="1BE96EF4" w:rsidR="00C36DE5" w:rsidRDefault="00C879BE" w:rsidP="00C879BE">
      <w:pPr>
        <w:spacing w:before="100" w:beforeAutospacing="1" w:after="100" w:afterAutospacing="1" w:line="36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 </w:t>
      </w:r>
      <w:proofErr w:type="gramStart"/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mployee (Emp. Code _________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_____</w:t>
      </w:r>
      <w:r w:rsidR="004B0778">
        <w:rPr>
          <w:rFonts w:ascii="Times New Roman" w:eastAsia="Times New Roman" w:hAnsi="Times New Roman" w:cs="Times New Roman"/>
          <w:sz w:val="24"/>
          <w:szCs w:val="24"/>
          <w:lang w:eastAsia="en-IN"/>
        </w:rPr>
        <w:t>_____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="002D5F8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</w:t>
      </w:r>
      <w:r w:rsidR="004B077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</w:t>
      </w:r>
      <w:r w:rsidR="002D5F80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[ ]</w:t>
      </w:r>
      <w:r w:rsidR="002D5F8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thers</w:t>
      </w:r>
      <w:r w:rsidR="00C36DE5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Address: _____________________________________</w:t>
      </w:r>
      <w:r w:rsidR="003B440C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_</w:t>
      </w:r>
      <w:r w:rsidR="003B440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ity</w:t>
      </w:r>
      <w:r w:rsidR="00C36DE5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: _______________________</w:t>
      </w:r>
      <w:r w:rsidR="003B440C">
        <w:rPr>
          <w:rFonts w:ascii="Times New Roman" w:eastAsia="Times New Roman" w:hAnsi="Times New Roman" w:cs="Times New Roman"/>
          <w:sz w:val="24"/>
          <w:szCs w:val="24"/>
          <w:lang w:eastAsia="en-IN"/>
        </w:rPr>
        <w:t>_</w:t>
      </w:r>
      <w:r w:rsidR="00C36DE5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: ________________________</w:t>
      </w:r>
      <w:r w:rsidR="00621E3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C36DE5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Postal Code: _______________ Country: ___________</w:t>
      </w:r>
      <w:r w:rsidR="00C36DE5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Phone Number: _____________________ Email: ___________________________</w:t>
      </w:r>
      <w:r w:rsidR="00621E39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</w:t>
      </w:r>
    </w:p>
    <w:p w14:paraId="2E05F30B" w14:textId="3FA38F98" w:rsidR="00034883" w:rsidRPr="00C36DE5" w:rsidRDefault="00034883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D Type (Passport/Aadhaar/DL</w:t>
      </w:r>
      <w:r w:rsidR="00B74B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tc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: _________________ 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ID Number: ______________</w:t>
      </w:r>
      <w:r w:rsidR="00B74B09">
        <w:rPr>
          <w:rFonts w:ascii="Times New Roman" w:eastAsia="Times New Roman" w:hAnsi="Times New Roman" w:cs="Times New Roman"/>
          <w:sz w:val="24"/>
          <w:szCs w:val="24"/>
          <w:lang w:eastAsia="en-IN"/>
        </w:rPr>
        <w:t>__</w:t>
      </w:r>
    </w:p>
    <w:p w14:paraId="681E4934" w14:textId="7C025BFB" w:rsidR="00C36DE5" w:rsidRPr="00FD15EA" w:rsidRDefault="00C36DE5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ooking Details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 xml:space="preserve">Check-In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ate: _______________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Time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_______________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651077BC" w14:textId="77777777" w:rsidR="00FD15EA" w:rsidRPr="00C36DE5" w:rsidRDefault="00C36DE5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eck-Out: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ate: _______________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Time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_______________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>Number of Rooms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</w:t>
      </w:r>
      <w:r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</w:t>
      </w:r>
      <w:r w:rsid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FD15EA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umber of Guests: </w:t>
      </w:r>
      <w:r w:rsidR="00FD15EA" w:rsidRPr="00FD15E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FD15EA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</w:t>
      </w:r>
    </w:p>
    <w:p w14:paraId="38DCEFC1" w14:textId="5ECB99F9" w:rsidR="00C36DE5" w:rsidRPr="00C36DE5" w:rsidRDefault="00C36DE5" w:rsidP="003630BB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C36DE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rms and Conditions</w:t>
      </w:r>
    </w:p>
    <w:p w14:paraId="2C4E55A6" w14:textId="54387FF2" w:rsidR="00F03185" w:rsidRDefault="00F03185" w:rsidP="002C05AE">
      <w:pPr>
        <w:numPr>
          <w:ilvl w:val="0"/>
          <w:numId w:val="2"/>
        </w:num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F03185">
        <w:rPr>
          <w:rFonts w:ascii="Times New Roman" w:eastAsia="Times New Roman" w:hAnsi="Times New Roman" w:cs="Times New Roman"/>
          <w:sz w:val="20"/>
          <w:szCs w:val="20"/>
          <w:lang w:eastAsia="en-IN"/>
        </w:rPr>
        <w:t>All rooms are air-conditioned, with rates of ₹1250 per day for a double bed and ₹1500 for a suite, excluding food charges</w:t>
      </w:r>
      <w:r>
        <w:rPr>
          <w:rFonts w:ascii="Times New Roman" w:eastAsia="Times New Roman" w:hAnsi="Times New Roman" w:cs="Times New Roman"/>
          <w:sz w:val="20"/>
          <w:szCs w:val="20"/>
          <w:lang w:eastAsia="en-IN"/>
        </w:rPr>
        <w:t>.</w:t>
      </w:r>
    </w:p>
    <w:p w14:paraId="0EE69176" w14:textId="3F2D8CA9" w:rsidR="00C36DE5" w:rsidRDefault="00C36DE5" w:rsidP="002C05AE">
      <w:pPr>
        <w:numPr>
          <w:ilvl w:val="0"/>
          <w:numId w:val="2"/>
        </w:num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Check-in time is </w:t>
      </w:r>
      <w:r w:rsidR="00F03185">
        <w:rPr>
          <w:rFonts w:ascii="Times New Roman" w:eastAsia="Times New Roman" w:hAnsi="Times New Roman" w:cs="Times New Roman"/>
          <w:sz w:val="20"/>
          <w:szCs w:val="20"/>
          <w:lang w:eastAsia="en-IN"/>
        </w:rPr>
        <w:t>1</w:t>
      </w:r>
      <w:r w:rsidR="006929A3">
        <w:rPr>
          <w:rFonts w:ascii="Times New Roman" w:eastAsia="Times New Roman" w:hAnsi="Times New Roman" w:cs="Times New Roman"/>
          <w:sz w:val="20"/>
          <w:szCs w:val="20"/>
          <w:lang w:eastAsia="en-IN"/>
        </w:rPr>
        <w:t>1</w:t>
      </w: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:00 </w:t>
      </w:r>
      <w:r w:rsidR="006929A3">
        <w:rPr>
          <w:rFonts w:ascii="Times New Roman" w:eastAsia="Times New Roman" w:hAnsi="Times New Roman" w:cs="Times New Roman"/>
          <w:sz w:val="20"/>
          <w:szCs w:val="20"/>
          <w:lang w:eastAsia="en-IN"/>
        </w:rPr>
        <w:t>A</w:t>
      </w: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M, and check-out time is </w:t>
      </w:r>
      <w:r w:rsidR="00F03185">
        <w:rPr>
          <w:rFonts w:ascii="Times New Roman" w:eastAsia="Times New Roman" w:hAnsi="Times New Roman" w:cs="Times New Roman"/>
          <w:sz w:val="20"/>
          <w:szCs w:val="20"/>
          <w:lang w:eastAsia="en-IN"/>
        </w:rPr>
        <w:t>1</w:t>
      </w:r>
      <w:r w:rsidR="002E78AC">
        <w:rPr>
          <w:rFonts w:ascii="Times New Roman" w:eastAsia="Times New Roman" w:hAnsi="Times New Roman" w:cs="Times New Roman"/>
          <w:sz w:val="20"/>
          <w:szCs w:val="20"/>
          <w:lang w:eastAsia="en-IN"/>
        </w:rPr>
        <w:t>0</w:t>
      </w:r>
      <w:r w:rsidR="00F03185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AM</w:t>
      </w: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>. Early check-in or late check-out may incur additional charges.</w:t>
      </w:r>
      <w:r w:rsidR="00686C77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If check-in time is after 6 am and check-out time is before 6 pm, full day charge shall be applicable.</w:t>
      </w:r>
    </w:p>
    <w:p w14:paraId="649BA61F" w14:textId="68F508E3" w:rsidR="00A1261A" w:rsidRPr="00C36DE5" w:rsidRDefault="00A1261A" w:rsidP="002C05AE">
      <w:pPr>
        <w:numPr>
          <w:ilvl w:val="0"/>
          <w:numId w:val="2"/>
        </w:num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Requests must be made at least 3 days in advance. Alumni requests should go through the </w:t>
      </w:r>
      <w:proofErr w:type="gramStart"/>
      <w:r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>Alumni</w:t>
      </w:r>
      <w:proofErr w:type="gramEnd"/>
      <w:r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Coordinator, and student requests for parents’ stay through the Warden/Assistant Warden.</w:t>
      </w:r>
    </w:p>
    <w:p w14:paraId="3E67273F" w14:textId="4E5C7585" w:rsidR="00C36DE5" w:rsidRPr="00C36DE5" w:rsidRDefault="00C36DE5" w:rsidP="002C05AE">
      <w:pPr>
        <w:numPr>
          <w:ilvl w:val="0"/>
          <w:numId w:val="2"/>
        </w:num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>Smoking</w:t>
      </w:r>
      <w:r w:rsidR="00165D39" w:rsidRPr="002C05AE">
        <w:rPr>
          <w:rFonts w:ascii="Times New Roman" w:eastAsia="Times New Roman" w:hAnsi="Times New Roman" w:cs="Times New Roman"/>
          <w:sz w:val="20"/>
          <w:szCs w:val="20"/>
          <w:lang w:eastAsia="en-IN"/>
        </w:rPr>
        <w:t>/Consumption of alcohol</w:t>
      </w:r>
      <w:r w:rsidRPr="00C36DE5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is prohibited </w:t>
      </w:r>
      <w:r w:rsidR="00165D39" w:rsidRPr="002C05AE">
        <w:rPr>
          <w:rFonts w:ascii="Times New Roman" w:eastAsia="Times New Roman" w:hAnsi="Times New Roman" w:cs="Times New Roman"/>
          <w:sz w:val="20"/>
          <w:szCs w:val="20"/>
          <w:lang w:eastAsia="en-IN"/>
        </w:rPr>
        <w:t>inside the campus.</w:t>
      </w:r>
    </w:p>
    <w:p w14:paraId="7F798416" w14:textId="4AEA3E18" w:rsidR="00C36DE5" w:rsidRPr="00A1261A" w:rsidRDefault="00C36DE5" w:rsidP="00094D4E">
      <w:pPr>
        <w:numPr>
          <w:ilvl w:val="0"/>
          <w:numId w:val="2"/>
        </w:num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>Guests are responsible for any damages to the property during their stay.</w:t>
      </w:r>
      <w:r w:rsidR="00CE6DDD"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</w:t>
      </w:r>
      <w:r w:rsidRPr="00A1261A">
        <w:rPr>
          <w:rFonts w:ascii="Times New Roman" w:eastAsia="Times New Roman" w:hAnsi="Times New Roman" w:cs="Times New Roman"/>
          <w:sz w:val="20"/>
          <w:szCs w:val="20"/>
          <w:lang w:eastAsia="en-IN"/>
        </w:rPr>
        <w:t>Personal belongings are the responsibility of the guest.</w:t>
      </w:r>
    </w:p>
    <w:p w14:paraId="73CD3900" w14:textId="77777777" w:rsidR="00C36DE5" w:rsidRPr="00C36DE5" w:rsidRDefault="00C36DE5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I hereby acknowledge that I have read and agree to the terms and conditions of the stay.</w:t>
      </w:r>
    </w:p>
    <w:p w14:paraId="06558A50" w14:textId="15E080A0" w:rsidR="00FD15EA" w:rsidRPr="00C36DE5" w:rsidRDefault="00C36DE5" w:rsidP="00FD15EA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Guest Signature</w:t>
      </w:r>
      <w:r w:rsidR="002C05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date</w:t>
      </w:r>
      <w:r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: ___________________________</w:t>
      </w:r>
    </w:p>
    <w:p w14:paraId="252F9425" w14:textId="6445BFC7" w:rsidR="006233AB" w:rsidRPr="006233AB" w:rsidRDefault="006233AB" w:rsidP="006233AB">
      <w:pPr>
        <w:spacing w:before="100" w:beforeAutospacing="1" w:after="100" w:afterAutospacing="1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33AB">
        <w:rPr>
          <w:rFonts w:ascii="Times New Roman" w:hAnsi="Times New Roman" w:cs="Times New Roman"/>
          <w:b/>
          <w:bCs/>
          <w:sz w:val="24"/>
          <w:szCs w:val="24"/>
        </w:rPr>
        <w:t>Approval for Institute Guest</w:t>
      </w:r>
      <w:r w:rsidR="00543FFB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401EB0AA" w14:textId="6B3B9D4C" w:rsidR="006233AB" w:rsidRDefault="006233AB" w:rsidP="006233AB">
      <w:pPr>
        <w:spacing w:before="100" w:beforeAutospacing="1" w:after="100" w:afterAutospacing="1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pose (Exam/Interview/Lecture/Others): </w:t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</w:t>
      </w:r>
    </w:p>
    <w:p w14:paraId="2859D73F" w14:textId="27B77B38" w:rsidR="006233AB" w:rsidRDefault="006233AB" w:rsidP="006233AB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ount requested</w:t>
      </w:r>
      <w:r w:rsidR="004E177A">
        <w:rPr>
          <w:rFonts w:ascii="Times New Roman" w:hAnsi="Times New Roman" w:cs="Times New Roman"/>
          <w:sz w:val="24"/>
          <w:szCs w:val="24"/>
        </w:rPr>
        <w:t xml:space="preserve"> (in %)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</w:t>
      </w:r>
    </w:p>
    <w:p w14:paraId="759B89D0" w14:textId="690E5AAD" w:rsidR="006233AB" w:rsidRDefault="006233AB" w:rsidP="00FD15EA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and Signatur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</w:t>
      </w:r>
    </w:p>
    <w:p w14:paraId="64934685" w14:textId="15CA71D0" w:rsidR="006233AB" w:rsidRPr="00C17574" w:rsidRDefault="006233AB" w:rsidP="00FD15EA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C17574">
        <w:rPr>
          <w:rFonts w:ascii="Times New Roman" w:hAnsi="Times New Roman" w:cs="Times New Roman"/>
          <w:sz w:val="20"/>
          <w:szCs w:val="20"/>
        </w:rPr>
        <w:t>(In-Charge of Requesting Section/Department)</w:t>
      </w:r>
    </w:p>
    <w:p w14:paraId="5B9027B6" w14:textId="77777777" w:rsidR="00C17574" w:rsidRDefault="00C17574" w:rsidP="00FD15EA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2DB4A9" w14:textId="14B414D7" w:rsidR="006233AB" w:rsidRDefault="006233AB" w:rsidP="00FD15EA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/Not Approve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81E3B25" w14:textId="3E3CDD5D" w:rsidR="006233AB" w:rsidRDefault="006233AB" w:rsidP="006233AB">
      <w:pPr>
        <w:spacing w:before="100" w:beforeAutospacing="1" w:after="100" w:afterAutospacing="1"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</w:p>
    <w:p w14:paraId="105522D0" w14:textId="398522B4" w:rsidR="006233AB" w:rsidRPr="006233AB" w:rsidRDefault="006233AB" w:rsidP="006233AB">
      <w:pPr>
        <w:spacing w:before="100" w:beforeAutospacing="1" w:after="100" w:afterAutospacing="1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33AB">
        <w:rPr>
          <w:rFonts w:ascii="Times New Roman" w:hAnsi="Times New Roman" w:cs="Times New Roman"/>
          <w:b/>
          <w:bCs/>
          <w:sz w:val="24"/>
          <w:szCs w:val="24"/>
        </w:rPr>
        <w:t>For Office Use</w:t>
      </w:r>
    </w:p>
    <w:p w14:paraId="1B467F53" w14:textId="7E535556" w:rsidR="00E73338" w:rsidRDefault="006233AB" w:rsidP="00E73338">
      <w:p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>Allotted/Not Allotted/Not Availabl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oom No. _______</w:t>
      </w:r>
      <w:r w:rsidR="00C17574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ab/>
      </w:r>
      <w:r w:rsidR="007F1FA3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br/>
      </w:r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yment Mode: </w:t>
      </w:r>
      <w:proofErr w:type="gramStart"/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[ ]</w:t>
      </w:r>
      <w:proofErr w:type="gramEnd"/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Cash  [</w:t>
      </w:r>
      <w:proofErr w:type="gramEnd"/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] Online Payment</w:t>
      </w:r>
      <w:r w:rsidR="002D5F8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2D5F8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E73338" w:rsidRPr="00C36DE5">
        <w:rPr>
          <w:rFonts w:ascii="Times New Roman" w:eastAsia="Times New Roman" w:hAnsi="Times New Roman" w:cs="Times New Roman"/>
          <w:sz w:val="24"/>
          <w:szCs w:val="24"/>
          <w:lang w:eastAsia="en-IN"/>
        </w:rPr>
        <w:t>Total Amount Paid: ______________ Receipt Number: _______________</w:t>
      </w:r>
    </w:p>
    <w:p w14:paraId="0883865D" w14:textId="5DFDC14C" w:rsidR="00A575AE" w:rsidRPr="00A575AE" w:rsidRDefault="00A575AE" w:rsidP="00E73338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(Superintendent</w:t>
      </w:r>
      <w:r w:rsidR="002D5F80">
        <w:rPr>
          <w:rFonts w:ascii="Times New Roman" w:hAnsi="Times New Roman" w:cs="Times New Roman"/>
          <w:sz w:val="24"/>
          <w:szCs w:val="24"/>
        </w:rPr>
        <w:t>/Assistant</w:t>
      </w:r>
      <w:r w:rsidR="007F1FA3">
        <w:rPr>
          <w:rFonts w:ascii="Times New Roman" w:hAnsi="Times New Roman" w:cs="Times New Roman"/>
          <w:sz w:val="24"/>
          <w:szCs w:val="24"/>
        </w:rPr>
        <w:t xml:space="preserve"> and AKHS caretaker</w:t>
      </w:r>
      <w:r>
        <w:rPr>
          <w:rFonts w:ascii="Times New Roman" w:hAnsi="Times New Roman" w:cs="Times New Roman"/>
          <w:sz w:val="24"/>
          <w:szCs w:val="24"/>
        </w:rPr>
        <w:t>)</w:t>
      </w:r>
      <w:r w:rsidR="002D5F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</w:t>
      </w:r>
      <w:r w:rsidR="007F1FA3">
        <w:rPr>
          <w:rFonts w:ascii="Times New Roman" w:hAnsi="Times New Roman" w:cs="Times New Roman"/>
          <w:sz w:val="24"/>
          <w:szCs w:val="24"/>
        </w:rPr>
        <w:t>_____</w:t>
      </w:r>
    </w:p>
    <w:sectPr w:rsidR="00A575AE" w:rsidRPr="00A575AE" w:rsidSect="00C879BE">
      <w:pgSz w:w="11906" w:h="16838"/>
      <w:pgMar w:top="1276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1E5BCD"/>
    <w:multiLevelType w:val="multilevel"/>
    <w:tmpl w:val="484E3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3214A9"/>
    <w:multiLevelType w:val="multilevel"/>
    <w:tmpl w:val="BD423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5781538">
    <w:abstractNumId w:val="1"/>
  </w:num>
  <w:num w:numId="2" w16cid:durableId="52699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0trQwMDUwszA2NbZU0lEKTi0uzszPAykwrQUA25GZTywAAAA="/>
  </w:docVars>
  <w:rsids>
    <w:rsidRoot w:val="00D03616"/>
    <w:rsid w:val="00034883"/>
    <w:rsid w:val="00083B36"/>
    <w:rsid w:val="000F73A5"/>
    <w:rsid w:val="00123DAF"/>
    <w:rsid w:val="00165D39"/>
    <w:rsid w:val="001C55C1"/>
    <w:rsid w:val="001F5966"/>
    <w:rsid w:val="00226C0D"/>
    <w:rsid w:val="002A3E9F"/>
    <w:rsid w:val="002C05AE"/>
    <w:rsid w:val="002D5F80"/>
    <w:rsid w:val="002E78AC"/>
    <w:rsid w:val="003630BB"/>
    <w:rsid w:val="003B440C"/>
    <w:rsid w:val="00410158"/>
    <w:rsid w:val="004B0778"/>
    <w:rsid w:val="004E177A"/>
    <w:rsid w:val="004E417E"/>
    <w:rsid w:val="00505650"/>
    <w:rsid w:val="005145C7"/>
    <w:rsid w:val="0053057B"/>
    <w:rsid w:val="00543FFB"/>
    <w:rsid w:val="00544973"/>
    <w:rsid w:val="00621E39"/>
    <w:rsid w:val="006233AB"/>
    <w:rsid w:val="00686C77"/>
    <w:rsid w:val="006929A3"/>
    <w:rsid w:val="00701415"/>
    <w:rsid w:val="00736653"/>
    <w:rsid w:val="007F1FA3"/>
    <w:rsid w:val="009230C6"/>
    <w:rsid w:val="0094599B"/>
    <w:rsid w:val="009839AA"/>
    <w:rsid w:val="00993F75"/>
    <w:rsid w:val="00A1261A"/>
    <w:rsid w:val="00A45C26"/>
    <w:rsid w:val="00A575AE"/>
    <w:rsid w:val="00A76859"/>
    <w:rsid w:val="00AC28EC"/>
    <w:rsid w:val="00B67BF9"/>
    <w:rsid w:val="00B74B09"/>
    <w:rsid w:val="00BB44F2"/>
    <w:rsid w:val="00BC0FA4"/>
    <w:rsid w:val="00C17574"/>
    <w:rsid w:val="00C36DE5"/>
    <w:rsid w:val="00C8669A"/>
    <w:rsid w:val="00C879BE"/>
    <w:rsid w:val="00CB08CD"/>
    <w:rsid w:val="00CC020D"/>
    <w:rsid w:val="00CE6DDD"/>
    <w:rsid w:val="00CE6F3E"/>
    <w:rsid w:val="00D03616"/>
    <w:rsid w:val="00D559EB"/>
    <w:rsid w:val="00E73338"/>
    <w:rsid w:val="00E90206"/>
    <w:rsid w:val="00EF7143"/>
    <w:rsid w:val="00F03185"/>
    <w:rsid w:val="00F56108"/>
    <w:rsid w:val="00FD15EA"/>
    <w:rsid w:val="00FF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0EA2C"/>
  <w15:chartTrackingRefBased/>
  <w15:docId w15:val="{F3A28898-B5C0-4664-868C-A2AB5974F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DE5"/>
  </w:style>
  <w:style w:type="paragraph" w:styleId="Heading1">
    <w:name w:val="heading 1"/>
    <w:basedOn w:val="Normal"/>
    <w:next w:val="Normal"/>
    <w:link w:val="Heading1Char"/>
    <w:uiPriority w:val="9"/>
    <w:qFormat/>
    <w:rsid w:val="00C8669A"/>
    <w:pPr>
      <w:keepNext/>
      <w:keepLines/>
      <w:pBdr>
        <w:left w:val="single" w:sz="12" w:space="12" w:color="B2B2B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669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669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669A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669A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69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669A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66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669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669A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669A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669A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unhideWhenUsed/>
    <w:qFormat/>
    <w:rsid w:val="00C8669A"/>
    <w:pPr>
      <w:spacing w:line="240" w:lineRule="auto"/>
    </w:pPr>
    <w:rPr>
      <w:b/>
      <w:bCs/>
      <w:color w:val="B2B2B2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8669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C8669A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69A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8669A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C8669A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8669A"/>
    <w:rPr>
      <w:rFonts w:asciiTheme="minorHAnsi" w:eastAsiaTheme="minorEastAsia" w:hAnsiTheme="minorHAnsi" w:cstheme="minorBidi"/>
      <w:i/>
      <w:iCs/>
      <w:color w:val="858585" w:themeColor="accent2" w:themeShade="BF"/>
      <w:sz w:val="20"/>
      <w:szCs w:val="20"/>
    </w:rPr>
  </w:style>
  <w:style w:type="paragraph" w:styleId="NoSpacing">
    <w:name w:val="No Spacing"/>
    <w:link w:val="NoSpacingChar"/>
    <w:uiPriority w:val="1"/>
    <w:qFormat/>
    <w:rsid w:val="00C8669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8669A"/>
  </w:style>
  <w:style w:type="paragraph" w:styleId="Quote">
    <w:name w:val="Quote"/>
    <w:basedOn w:val="Normal"/>
    <w:next w:val="Normal"/>
    <w:link w:val="QuoteChar"/>
    <w:uiPriority w:val="29"/>
    <w:qFormat/>
    <w:rsid w:val="00C8669A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669A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669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858585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669A"/>
    <w:rPr>
      <w:rFonts w:asciiTheme="majorHAnsi" w:eastAsiaTheme="majorEastAsia" w:hAnsiTheme="majorHAnsi" w:cstheme="majorBidi"/>
      <w:caps/>
      <w:color w:val="858585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8669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8669A"/>
    <w:rPr>
      <w:rFonts w:asciiTheme="minorHAnsi" w:eastAsiaTheme="minorEastAsia" w:hAnsiTheme="minorHAnsi" w:cstheme="minorBidi"/>
      <w:b/>
      <w:bCs/>
      <w:i/>
      <w:iCs/>
      <w:color w:val="858585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8669A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8669A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C8669A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669A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410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4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8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shandilya</dc:creator>
  <cp:keywords/>
  <dc:description/>
  <cp:lastModifiedBy>abhinav shandilya</cp:lastModifiedBy>
  <cp:revision>76</cp:revision>
  <cp:lastPrinted>2026-05-04T05:41:00Z</cp:lastPrinted>
  <dcterms:created xsi:type="dcterms:W3CDTF">2024-12-20T03:43:00Z</dcterms:created>
  <dcterms:modified xsi:type="dcterms:W3CDTF">2026-05-04T05:49:00Z</dcterms:modified>
</cp:coreProperties>
</file>